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EF4DC1" w14:textId="53C6E22D" w:rsidR="000A127E" w:rsidRDefault="00EC7151">
      <w:pPr>
        <w:rPr>
          <w:lang w:val="uk-UA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MultChecker</w:t>
      </w:r>
      <w:proofErr w:type="spellEnd"/>
      <w:r w:rsidRPr="00EC7151">
        <w:rPr>
          <w:lang w:val="ru-RU"/>
        </w:rPr>
        <w:t xml:space="preserve"> </w:t>
      </w:r>
      <w:r>
        <w:rPr>
          <w:lang w:val="uk-UA"/>
        </w:rPr>
        <w:t>для перевірки таблиці множення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55"/>
        <w:gridCol w:w="8090"/>
      </w:tblGrid>
      <w:tr w:rsidR="00EC7151" w14:paraId="6DB27C18" w14:textId="77777777" w:rsidTr="00EC7151">
        <w:tc>
          <w:tcPr>
            <w:tcW w:w="1255" w:type="dxa"/>
          </w:tcPr>
          <w:p w14:paraId="1B29D863" w14:textId="315BF7DC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8090" w:type="dxa"/>
          </w:tcPr>
          <w:p w14:paraId="2A1AA977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Число, яке перевіряємо (наприклад, перевірка частини таблиці множення на 7)</w:t>
            </w:r>
          </w:p>
          <w:p w14:paraId="24F6742A" w14:textId="77777777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правильних відповідей</w:t>
            </w:r>
          </w:p>
          <w:p w14:paraId="2F5F14EC" w14:textId="28CA9EA8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Кількість неправильних відповідей</w:t>
            </w:r>
          </w:p>
        </w:tc>
      </w:tr>
      <w:tr w:rsidR="00EC7151" w14:paraId="40768ED6" w14:textId="77777777" w:rsidTr="00EC7151">
        <w:tc>
          <w:tcPr>
            <w:tcW w:w="1255" w:type="dxa"/>
          </w:tcPr>
          <w:p w14:paraId="734FA72B" w14:textId="110A49C2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8090" w:type="dxa"/>
          </w:tcPr>
          <w:p w14:paraId="3D6D402A" w14:textId="3A5C19CF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Генерування прикладу (метод випадковим чином визначає друге число, перше число фіксоване)</w:t>
            </w:r>
          </w:p>
          <w:p w14:paraId="7A56FAA1" w14:textId="26B8FB54" w:rsidR="00EC7151" w:rsidRDefault="00EC7151">
            <w:pPr>
              <w:rPr>
                <w:lang w:val="uk-UA"/>
              </w:rPr>
            </w:pPr>
            <w:r>
              <w:rPr>
                <w:lang w:val="uk-UA"/>
              </w:rPr>
              <w:t>Перевірка</w:t>
            </w:r>
            <w:r w:rsidR="00DB0FEE">
              <w:rPr>
                <w:lang w:val="uk-UA"/>
              </w:rPr>
              <w:t xml:space="preserve"> правильності вказаної відповіді</w:t>
            </w:r>
          </w:p>
          <w:p w14:paraId="218E8EA6" w14:textId="1AF9C30D" w:rsidR="00DB0FEE" w:rsidRPr="006D4043" w:rsidRDefault="00DB0FEE">
            <w:pPr>
              <w:rPr>
                <w:lang w:val="uk-UA"/>
              </w:rPr>
            </w:pPr>
            <w:r>
              <w:rPr>
                <w:lang w:val="en-US"/>
              </w:rPr>
              <w:t>render</w:t>
            </w:r>
          </w:p>
          <w:p w14:paraId="51CCFF9A" w14:textId="04A4B2D5" w:rsidR="00EC7151" w:rsidRDefault="00EC7151">
            <w:pPr>
              <w:rPr>
                <w:lang w:val="uk-UA"/>
              </w:rPr>
            </w:pPr>
          </w:p>
        </w:tc>
      </w:tr>
    </w:tbl>
    <w:p w14:paraId="0FDFB291" w14:textId="77777777" w:rsidR="00EC7151" w:rsidRPr="00EC7151" w:rsidRDefault="00EC7151">
      <w:pPr>
        <w:rPr>
          <w:lang w:val="uk-UA"/>
        </w:rPr>
      </w:pPr>
    </w:p>
    <w:p w14:paraId="4C680952" w14:textId="709FABE6" w:rsidR="00EC7151" w:rsidRDefault="006D4043">
      <w:pPr>
        <w:rPr>
          <w:lang w:val="en-US"/>
        </w:rPr>
      </w:pPr>
      <w:r>
        <w:rPr>
          <w:lang w:val="uk-UA"/>
        </w:rPr>
        <w:t xml:space="preserve">Задача. Розробити клас </w:t>
      </w:r>
      <w:proofErr w:type="spellStart"/>
      <w:r>
        <w:rPr>
          <w:lang w:val="en-US"/>
        </w:rPr>
        <w:t>Baner</w:t>
      </w:r>
      <w:proofErr w:type="spellEnd"/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525"/>
        <w:gridCol w:w="7820"/>
      </w:tblGrid>
      <w:tr w:rsidR="006D4043" w14:paraId="784A088C" w14:textId="77777777" w:rsidTr="006D4043">
        <w:tc>
          <w:tcPr>
            <w:tcW w:w="1525" w:type="dxa"/>
          </w:tcPr>
          <w:p w14:paraId="119C45B1" w14:textId="66C434A9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Поля</w:t>
            </w:r>
          </w:p>
        </w:tc>
        <w:tc>
          <w:tcPr>
            <w:tcW w:w="7820" w:type="dxa"/>
          </w:tcPr>
          <w:p w14:paraId="4A4D9CCD" w14:textId="08A3E6D1" w:rsidR="006D4043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асив об’єктів ( графічних зображень та посилань на сайти)</w:t>
            </w:r>
          </w:p>
          <w:p w14:paraId="332A4947" w14:textId="5C692F6F" w:rsidR="00FC761D" w:rsidRDefault="00FC761D">
            <w:pPr>
              <w:rPr>
                <w:lang w:val="uk-UA"/>
              </w:rPr>
            </w:pPr>
            <w:bookmarkStart w:id="0" w:name="_GoBack"/>
            <w:bookmarkEnd w:id="0"/>
          </w:p>
        </w:tc>
      </w:tr>
      <w:tr w:rsidR="006D4043" w14:paraId="49C378A7" w14:textId="77777777" w:rsidTr="006D4043">
        <w:tc>
          <w:tcPr>
            <w:tcW w:w="1525" w:type="dxa"/>
          </w:tcPr>
          <w:p w14:paraId="4B36E84E" w14:textId="745B3F65" w:rsidR="006D4043" w:rsidRDefault="006D4043">
            <w:pPr>
              <w:rPr>
                <w:lang w:val="uk-UA"/>
              </w:rPr>
            </w:pPr>
            <w:r>
              <w:rPr>
                <w:lang w:val="uk-UA"/>
              </w:rPr>
              <w:t>методи</w:t>
            </w:r>
          </w:p>
        </w:tc>
        <w:tc>
          <w:tcPr>
            <w:tcW w:w="7820" w:type="dxa"/>
          </w:tcPr>
          <w:p w14:paraId="5CB3C8DE" w14:textId="0B5029F2" w:rsidR="00FC761D" w:rsidRPr="00FC761D" w:rsidRDefault="00FC761D">
            <w:pPr>
              <w:rPr>
                <w:lang w:val="uk-UA"/>
              </w:rPr>
            </w:pPr>
            <w:r>
              <w:rPr>
                <w:lang w:val="uk-UA"/>
              </w:rPr>
              <w:t>Метод випадкового вибору об’єкта (графічного зображення та посилання)</w:t>
            </w:r>
          </w:p>
          <w:p w14:paraId="147AE582" w14:textId="7D6D1461" w:rsidR="006D4043" w:rsidRPr="00FC761D" w:rsidRDefault="00FC761D">
            <w:pPr>
              <w:rPr>
                <w:lang w:val="ru-RU"/>
              </w:rPr>
            </w:pPr>
            <w:r>
              <w:rPr>
                <w:lang w:val="en-US"/>
              </w:rPr>
              <w:t>render</w:t>
            </w:r>
          </w:p>
        </w:tc>
      </w:tr>
    </w:tbl>
    <w:p w14:paraId="38928A9F" w14:textId="77777777" w:rsidR="006D4043" w:rsidRPr="006D4043" w:rsidRDefault="006D4043">
      <w:pPr>
        <w:rPr>
          <w:lang w:val="uk-UA"/>
        </w:rPr>
      </w:pPr>
    </w:p>
    <w:sectPr w:rsidR="006D4043" w:rsidRPr="006D4043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E0MDAyNjYyNzQ1s7RU0lEKTi0uzszPAykwrAUAZREIGSwAAAA="/>
  </w:docVars>
  <w:rsids>
    <w:rsidRoot w:val="00857DCD"/>
    <w:rsid w:val="000A127E"/>
    <w:rsid w:val="006D4043"/>
    <w:rsid w:val="00857DCD"/>
    <w:rsid w:val="00DB0FEE"/>
    <w:rsid w:val="00EC7151"/>
    <w:rsid w:val="00FC76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U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729DDA"/>
  <w15:chartTrackingRefBased/>
  <w15:docId w15:val="{BB7B9B8A-FB7B-4873-9201-BF5ED64A2D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ru-U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EC71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81</Words>
  <Characters>463</Characters>
  <Application>Microsoft Office Word</Application>
  <DocSecurity>0</DocSecurity>
  <Lines>3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2</cp:revision>
  <dcterms:created xsi:type="dcterms:W3CDTF">2019-06-04T05:37:00Z</dcterms:created>
  <dcterms:modified xsi:type="dcterms:W3CDTF">2019-06-04T06:33:00Z</dcterms:modified>
</cp:coreProperties>
</file>